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3B6DF4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auto"/>
                  <w:sz w:val="22"/>
                  <w:szCs w:val="28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3B6DF4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3B6DF4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3B6DF4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C83011D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46AE6288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13DD767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70DB10E3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3CADF55A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86EA5A4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212C2E2E" w:rsidR="00BE3299" w:rsidRPr="00BE3299" w:rsidRDefault="00000000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423F4AD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1278F582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4176A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0CD899BE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4176A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CE65E7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695B2F4B" w:rsidR="00D71F88" w:rsidRPr="0039498A" w:rsidRDefault="00AE6A62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$description</w:t>
            </w: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134CD1AE" w:rsidR="00A47B98" w:rsidRPr="0039498A" w:rsidRDefault="00AE6A62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$pre-requirements</w:t>
            </w: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363B0565" w:rsidR="00A47B98" w:rsidRPr="0039498A" w:rsidRDefault="00AE6A62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$co-requisites</w:t>
            </w: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461E3C4E" w:rsidR="00A47B98" w:rsidRPr="0039498A" w:rsidRDefault="00B67EBE" w:rsidP="00B67EBE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$main-objective</w:t>
            </w: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7777777" w:rsidR="00AF47F7" w:rsidRPr="003B6DF4" w:rsidRDefault="00AF47F7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3B6DF4" w:rsidRDefault="00652624" w:rsidP="0023736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3B6DF4" w:rsidRDefault="00652624" w:rsidP="0023736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3B6DF4" w:rsidRDefault="00D7016C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3B6DF4" w:rsidRDefault="00652624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236675C5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237363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96582E" w:rsidRPr="003B6DF4" w:rsidRDefault="00237363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="0096582E"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3B6DF4" w:rsidRDefault="00943D31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The extent to which </w:t>
            </w:r>
            <w:r w:rsidR="00AD1A03" w:rsidRPr="003B6DF4">
              <w:rPr>
                <w:rFonts w:cstheme="minorHAnsi"/>
                <w:sz w:val="24"/>
                <w:szCs w:val="24"/>
                <w:lang w:bidi="ar-EG"/>
              </w:rPr>
              <w:t>CLOs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lastRenderedPageBreak/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24696775" w:rsidR="00A44627" w:rsidRPr="003B6DF4" w:rsidRDefault="004B7DEB" w:rsidP="0012710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</w:t>
            </w:r>
            <w:r w:rsidR="0012710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mm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53061D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353E7" w14:textId="77777777" w:rsidR="0053061D" w:rsidRDefault="0053061D" w:rsidP="00EE490F">
      <w:pPr>
        <w:spacing w:after="0" w:line="240" w:lineRule="auto"/>
      </w:pPr>
      <w:r>
        <w:separator/>
      </w:r>
    </w:p>
  </w:endnote>
  <w:endnote w:type="continuationSeparator" w:id="0">
    <w:p w14:paraId="463928EE" w14:textId="77777777" w:rsidR="0053061D" w:rsidRDefault="0053061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755BF72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4176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46B0B" w14:textId="77777777" w:rsidR="0053061D" w:rsidRDefault="0053061D" w:rsidP="00EE490F">
      <w:pPr>
        <w:spacing w:after="0" w:line="240" w:lineRule="auto"/>
      </w:pPr>
      <w:r>
        <w:separator/>
      </w:r>
    </w:p>
  </w:footnote>
  <w:footnote w:type="continuationSeparator" w:id="0">
    <w:p w14:paraId="7E682A93" w14:textId="77777777" w:rsidR="0053061D" w:rsidRDefault="0053061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5415E634" w:rsidR="000263E2" w:rsidRDefault="000665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704505">
    <w:abstractNumId w:val="32"/>
  </w:num>
  <w:num w:numId="2" w16cid:durableId="212229206">
    <w:abstractNumId w:val="27"/>
  </w:num>
  <w:num w:numId="3" w16cid:durableId="1878851951">
    <w:abstractNumId w:val="33"/>
  </w:num>
  <w:num w:numId="4" w16cid:durableId="462189727">
    <w:abstractNumId w:val="36"/>
  </w:num>
  <w:num w:numId="5" w16cid:durableId="1579828508">
    <w:abstractNumId w:val="18"/>
  </w:num>
  <w:num w:numId="6" w16cid:durableId="126123052">
    <w:abstractNumId w:val="35"/>
  </w:num>
  <w:num w:numId="7" w16cid:durableId="1492672144">
    <w:abstractNumId w:val="17"/>
  </w:num>
  <w:num w:numId="8" w16cid:durableId="649987034">
    <w:abstractNumId w:val="4"/>
  </w:num>
  <w:num w:numId="9" w16cid:durableId="825827190">
    <w:abstractNumId w:val="12"/>
  </w:num>
  <w:num w:numId="10" w16cid:durableId="1238591368">
    <w:abstractNumId w:val="1"/>
  </w:num>
  <w:num w:numId="11" w16cid:durableId="433787122">
    <w:abstractNumId w:val="10"/>
  </w:num>
  <w:num w:numId="12" w16cid:durableId="779296225">
    <w:abstractNumId w:val="2"/>
  </w:num>
  <w:num w:numId="13" w16cid:durableId="1170171393">
    <w:abstractNumId w:val="5"/>
  </w:num>
  <w:num w:numId="14" w16cid:durableId="544877802">
    <w:abstractNumId w:val="9"/>
  </w:num>
  <w:num w:numId="15" w16cid:durableId="453402327">
    <w:abstractNumId w:val="26"/>
  </w:num>
  <w:num w:numId="16" w16cid:durableId="558974532">
    <w:abstractNumId w:val="8"/>
  </w:num>
  <w:num w:numId="17" w16cid:durableId="1127117442">
    <w:abstractNumId w:val="16"/>
  </w:num>
  <w:num w:numId="18" w16cid:durableId="1733772749">
    <w:abstractNumId w:val="22"/>
  </w:num>
  <w:num w:numId="19" w16cid:durableId="684021047">
    <w:abstractNumId w:val="31"/>
  </w:num>
  <w:num w:numId="20" w16cid:durableId="941107780">
    <w:abstractNumId w:val="15"/>
  </w:num>
  <w:num w:numId="21" w16cid:durableId="921792249">
    <w:abstractNumId w:val="24"/>
  </w:num>
  <w:num w:numId="22" w16cid:durableId="2011904313">
    <w:abstractNumId w:val="25"/>
  </w:num>
  <w:num w:numId="23" w16cid:durableId="1604724019">
    <w:abstractNumId w:val="34"/>
  </w:num>
  <w:num w:numId="24" w16cid:durableId="2131313903">
    <w:abstractNumId w:val="6"/>
  </w:num>
  <w:num w:numId="25" w16cid:durableId="1745254790">
    <w:abstractNumId w:val="20"/>
  </w:num>
  <w:num w:numId="26" w16cid:durableId="557328849">
    <w:abstractNumId w:val="30"/>
  </w:num>
  <w:num w:numId="27" w16cid:durableId="203181097">
    <w:abstractNumId w:val="13"/>
  </w:num>
  <w:num w:numId="28" w16cid:durableId="1080714124">
    <w:abstractNumId w:val="0"/>
  </w:num>
  <w:num w:numId="29" w16cid:durableId="1214851242">
    <w:abstractNumId w:val="3"/>
  </w:num>
  <w:num w:numId="30" w16cid:durableId="1128860248">
    <w:abstractNumId w:val="7"/>
  </w:num>
  <w:num w:numId="31" w16cid:durableId="1303121216">
    <w:abstractNumId w:val="29"/>
  </w:num>
  <w:num w:numId="32" w16cid:durableId="1637100512">
    <w:abstractNumId w:val="11"/>
  </w:num>
  <w:num w:numId="33" w16cid:durableId="353070549">
    <w:abstractNumId w:val="21"/>
  </w:num>
  <w:num w:numId="34" w16cid:durableId="1811942719">
    <w:abstractNumId w:val="19"/>
  </w:num>
  <w:num w:numId="35" w16cid:durableId="1142886550">
    <w:abstractNumId w:val="14"/>
  </w:num>
  <w:num w:numId="36" w16cid:durableId="2080520081">
    <w:abstractNumId w:val="28"/>
  </w:num>
  <w:num w:numId="37" w16cid:durableId="182886478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6EDE"/>
    <w:rsid w:val="000D7917"/>
    <w:rsid w:val="000E2809"/>
    <w:rsid w:val="000E36E5"/>
    <w:rsid w:val="000F105E"/>
    <w:rsid w:val="00106B6A"/>
    <w:rsid w:val="00123EA4"/>
    <w:rsid w:val="00123F5B"/>
    <w:rsid w:val="00126020"/>
    <w:rsid w:val="00127103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73720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1D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91E07"/>
    <w:rsid w:val="007A6EE0"/>
    <w:rsid w:val="007E1F1C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62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67EBE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4176A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0D1623"/>
    <w:rsid w:val="0011483C"/>
    <w:rsid w:val="00117846"/>
    <w:rsid w:val="00207130"/>
    <w:rsid w:val="00283175"/>
    <w:rsid w:val="00287EB2"/>
    <w:rsid w:val="00386688"/>
    <w:rsid w:val="003D50AA"/>
    <w:rsid w:val="00455241"/>
    <w:rsid w:val="00470F03"/>
    <w:rsid w:val="005E3072"/>
    <w:rsid w:val="005E778E"/>
    <w:rsid w:val="007018F9"/>
    <w:rsid w:val="00A04C52"/>
    <w:rsid w:val="00A07CBB"/>
    <w:rsid w:val="00AB278C"/>
    <w:rsid w:val="00B90AB1"/>
    <w:rsid w:val="00D47B0F"/>
    <w:rsid w:val="00E15694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855A52-8FB3-4E0A-8117-BF0658D8D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6</Pages>
  <Words>522</Words>
  <Characters>298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7mad shabrani</cp:lastModifiedBy>
  <cp:revision>26</cp:revision>
  <cp:lastPrinted>2023-09-03T06:18:00Z</cp:lastPrinted>
  <dcterms:created xsi:type="dcterms:W3CDTF">2022-10-23T15:08:00Z</dcterms:created>
  <dcterms:modified xsi:type="dcterms:W3CDTF">2024-01-20T13:3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1e191af2a26cd3ad0c34c2b5b76f7040c00b39a12dd27259d709537e98d7d</vt:lpwstr>
  </property>
</Properties>
</file>